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CBA8" w14:textId="77777777" w:rsidR="00D6487C" w:rsidRDefault="00CA5B72">
      <w:pPr>
        <w:jc w:val="center"/>
        <w:rPr>
          <w:b/>
          <w:bCs/>
        </w:rPr>
      </w:pPr>
      <w:r>
        <w:rPr>
          <w:b/>
          <w:bCs/>
        </w:rPr>
        <w:t xml:space="preserve">Assignment No. 13 </w:t>
      </w:r>
    </w:p>
    <w:p w14:paraId="2E74D05D" w14:textId="77777777" w:rsidR="00D6487C" w:rsidRDefault="00D6487C">
      <w:pPr>
        <w:jc w:val="center"/>
        <w:rPr>
          <w:b/>
          <w:bCs/>
        </w:rPr>
      </w:pPr>
    </w:p>
    <w:p w14:paraId="7A8D781F" w14:textId="77777777" w:rsidR="00CA5B72" w:rsidRDefault="00CA5B72" w:rsidP="00CA5B72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20462BC9" w14:textId="77777777" w:rsidR="00CA5B72" w:rsidRDefault="00CA5B72" w:rsidP="00CA5B72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3F0A6E80" w14:textId="77777777" w:rsidR="00CA5B72" w:rsidRDefault="00CA5B72" w:rsidP="00CA5B72">
      <w:pPr>
        <w:pStyle w:val="SourceCode"/>
      </w:pPr>
      <w:proofErr w:type="spellStart"/>
      <w:r>
        <w:rPr>
          <w:rStyle w:val="ImportTok"/>
          <w:b/>
          <w:bCs/>
          <w:sz w:val="26"/>
          <w:szCs w:val="26"/>
        </w:rPr>
        <w:t>Div</w:t>
      </w:r>
      <w:proofErr w:type="spellEnd"/>
      <w:r>
        <w:rPr>
          <w:rStyle w:val="ImportTok"/>
          <w:b/>
          <w:bCs/>
          <w:sz w:val="26"/>
          <w:szCs w:val="26"/>
        </w:rPr>
        <w:t xml:space="preserve"> : 4</w:t>
      </w:r>
    </w:p>
    <w:p w14:paraId="3C9C5A6B" w14:textId="77777777" w:rsidR="00D6487C" w:rsidRDefault="00D6487C"/>
    <w:p w14:paraId="55457F5B" w14:textId="77777777" w:rsidR="00D6487C" w:rsidRDefault="00CA5B72">
      <w:pPr>
        <w:rPr>
          <w:b/>
          <w:bCs/>
        </w:rPr>
      </w:pPr>
      <w:r>
        <w:rPr>
          <w:b/>
          <w:bCs/>
        </w:rPr>
        <w:t>Code:</w:t>
      </w:r>
    </w:p>
    <w:p w14:paraId="6633A0A5" w14:textId="77777777" w:rsidR="00D6487C" w:rsidRDefault="00CA5B72">
      <w:r>
        <w:t xml:space="preserve">object </w:t>
      </w:r>
      <w:proofErr w:type="spellStart"/>
      <w:r>
        <w:t>ScalaExample</w:t>
      </w:r>
      <w:proofErr w:type="spellEnd"/>
      <w:r>
        <w:t xml:space="preserve">{  </w:t>
      </w:r>
    </w:p>
    <w:p w14:paraId="65A6CAEE" w14:textId="77777777" w:rsidR="00D6487C" w:rsidRDefault="00CA5B72">
      <w:r>
        <w:t xml:space="preserve">    def main(</w:t>
      </w:r>
      <w:proofErr w:type="spellStart"/>
      <w:r>
        <w:t>args:Array</w:t>
      </w:r>
      <w:proofErr w:type="spellEnd"/>
      <w:r>
        <w:t xml:space="preserve">[String]){  </w:t>
      </w:r>
    </w:p>
    <w:p w14:paraId="4AC4095E" w14:textId="77777777" w:rsidR="00D6487C" w:rsidRDefault="00CA5B72">
      <w:r>
        <w:t xml:space="preserve">        </w:t>
      </w:r>
      <w:proofErr w:type="spellStart"/>
      <w:r>
        <w:t>println</w:t>
      </w:r>
      <w:proofErr w:type="spellEnd"/>
      <w:r>
        <w:t xml:space="preserve"> "Hello Scala"  </w:t>
      </w:r>
    </w:p>
    <w:p w14:paraId="5DA82D1E" w14:textId="77777777" w:rsidR="00D6487C" w:rsidRDefault="00CA5B72">
      <w:r>
        <w:t xml:space="preserve">    }  </w:t>
      </w:r>
    </w:p>
    <w:p w14:paraId="17D7CD2A" w14:textId="77777777" w:rsidR="00D6487C" w:rsidRDefault="00CA5B72">
      <w:r>
        <w:t xml:space="preserve">}  </w:t>
      </w:r>
    </w:p>
    <w:p w14:paraId="4CE68200" w14:textId="77777777" w:rsidR="00D6487C" w:rsidRDefault="00D6487C"/>
    <w:p w14:paraId="42160740" w14:textId="77777777" w:rsidR="00D6487C" w:rsidRDefault="00CA5B72">
      <w:pPr>
        <w:rPr>
          <w:b/>
          <w:bCs/>
        </w:rPr>
      </w:pPr>
      <w:r>
        <w:rPr>
          <w:b/>
          <w:bCs/>
        </w:rPr>
        <w:t>Output:</w:t>
      </w:r>
    </w:p>
    <w:p w14:paraId="62210681" w14:textId="77777777" w:rsidR="00D6487C" w:rsidRDefault="00CA5B72">
      <w:pPr>
        <w:rPr>
          <w:b/>
          <w:bCs/>
        </w:rPr>
      </w:pPr>
      <w:r>
        <w:rPr>
          <w:noProof/>
        </w:rPr>
        <w:drawing>
          <wp:inline distT="0" distB="0" distL="0" distR="0" wp14:anchorId="28035E0E" wp14:editId="243BF4BD">
            <wp:extent cx="6248400" cy="1104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487C">
      <w:pgSz w:w="11906" w:h="16838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6487C"/>
    <w:rsid w:val="00CA5B72"/>
    <w:rsid w:val="00D64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44EC4"/>
  <w15:docId w15:val="{A0100596-AA48-4965-9632-6DD8EB05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character" w:customStyle="1" w:styleId="VerbatimChar">
    <w:name w:val="Verbatim Char"/>
    <w:basedOn w:val="DefaultParagraphFont"/>
    <w:link w:val="SourceCode"/>
    <w:qFormat/>
    <w:locked/>
    <w:rsid w:val="00CA5B72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CA5B72"/>
    <w:pPr>
      <w:spacing w:after="200" w:line="240" w:lineRule="auto"/>
    </w:pPr>
    <w:rPr>
      <w:rFonts w:ascii="Consolas" w:hAnsi="Consolas"/>
    </w:rPr>
  </w:style>
  <w:style w:type="character" w:customStyle="1" w:styleId="ImportTok">
    <w:name w:val="ImportTok"/>
    <w:basedOn w:val="VerbatimChar"/>
    <w:qFormat/>
    <w:rsid w:val="00CA5B72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5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Ratnaparkhi</dc:creator>
  <dc:description/>
  <cp:lastModifiedBy>Mohit Bhavsar</cp:lastModifiedBy>
  <cp:revision>4</cp:revision>
  <dcterms:created xsi:type="dcterms:W3CDTF">2022-05-08T12:09:00Z</dcterms:created>
  <dcterms:modified xsi:type="dcterms:W3CDTF">2022-05-09T19:22:00Z</dcterms:modified>
  <dc:language>en-US</dc:language>
</cp:coreProperties>
</file>